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23077" w14:textId="5DF1ED58" w:rsidR="005B5383" w:rsidRDefault="00444E7D">
      <w:r>
        <w:t xml:space="preserve">I implement the </w:t>
      </w:r>
      <w:proofErr w:type="spellStart"/>
      <w:r w:rsidRPr="00444E7D">
        <w:t>MCDropout</w:t>
      </w:r>
      <w:proofErr w:type="spellEnd"/>
      <w:r>
        <w:t xml:space="preserve"> method.</w:t>
      </w:r>
    </w:p>
    <w:p w14:paraId="252B402E" w14:textId="55166F11" w:rsidR="00444E7D" w:rsidRDefault="00444E7D">
      <w:r>
        <w:rPr>
          <w:rFonts w:hint="eastAsia"/>
        </w:rPr>
        <w:t>F</w:t>
      </w:r>
      <w:r>
        <w:t xml:space="preserve">irst, I set the dimension of the </w:t>
      </w:r>
      <w:r w:rsidR="001D627D">
        <w:t xml:space="preserve">two </w:t>
      </w:r>
      <w:r>
        <w:t xml:space="preserve">hidden layers of the </w:t>
      </w:r>
      <w:proofErr w:type="spellStart"/>
      <w:r>
        <w:t>MINSTNet</w:t>
      </w:r>
      <w:proofErr w:type="spellEnd"/>
      <w:r>
        <w:t xml:space="preserve"> as 128.</w:t>
      </w:r>
    </w:p>
    <w:p w14:paraId="24572B1B" w14:textId="0346813F" w:rsidR="00444E7D" w:rsidRDefault="00444E7D">
      <w:r>
        <w:rPr>
          <w:rFonts w:hint="eastAsia"/>
        </w:rPr>
        <w:t>I</w:t>
      </w:r>
      <w:r>
        <w:t xml:space="preserve">n the Dropout </w:t>
      </w:r>
      <w:r>
        <w:rPr>
          <w:rFonts w:hint="eastAsia"/>
        </w:rPr>
        <w:t>traine</w:t>
      </w:r>
      <w:r>
        <w:t>r, I add two parameter</w:t>
      </w:r>
      <w:r w:rsidR="001D627D">
        <w:t>s</w:t>
      </w:r>
      <w:r>
        <w:t xml:space="preserve">: </w:t>
      </w:r>
      <w:proofErr w:type="spellStart"/>
      <w:r>
        <w:t>weight_decay</w:t>
      </w:r>
      <w:proofErr w:type="spellEnd"/>
      <w:r>
        <w:t xml:space="preserve"> and </w:t>
      </w:r>
      <w:proofErr w:type="spellStart"/>
      <w:r>
        <w:t>prior_length_scale</w:t>
      </w:r>
      <w:proofErr w:type="spellEnd"/>
    </w:p>
    <w:p w14:paraId="1A97FB9B" w14:textId="6A6FF408" w:rsidR="00444E7D" w:rsidRDefault="00444E7D">
      <w:r>
        <w:t>And then, prepare for the training</w:t>
      </w:r>
      <w:r w:rsidR="001D627D">
        <w:t>, using SGD as the optimizer, 100 epochs</w:t>
      </w:r>
      <w:r>
        <w:t>:</w:t>
      </w:r>
    </w:p>
    <w:p w14:paraId="7EB9BB13" w14:textId="77777777" w:rsidR="00444E7D" w:rsidRPr="001D627D" w:rsidRDefault="00444E7D" w:rsidP="00444E7D">
      <w:pPr>
        <w:rPr>
          <w:u w:val="single"/>
        </w:rPr>
      </w:pPr>
      <w:proofErr w:type="spellStart"/>
      <w:proofErr w:type="gramStart"/>
      <w:r w:rsidRPr="001D627D">
        <w:rPr>
          <w:u w:val="single"/>
        </w:rPr>
        <w:t>self.network</w:t>
      </w:r>
      <w:proofErr w:type="spellEnd"/>
      <w:proofErr w:type="gramEnd"/>
      <w:r w:rsidRPr="001D627D">
        <w:rPr>
          <w:u w:val="single"/>
        </w:rPr>
        <w:t xml:space="preserve"> = </w:t>
      </w:r>
      <w:proofErr w:type="spellStart"/>
      <w:r w:rsidRPr="001D627D">
        <w:rPr>
          <w:u w:val="single"/>
        </w:rPr>
        <w:t>MNISTNet</w:t>
      </w:r>
      <w:proofErr w:type="spellEnd"/>
      <w:r w:rsidRPr="001D627D">
        <w:rPr>
          <w:u w:val="single"/>
        </w:rPr>
        <w:t>(</w:t>
      </w:r>
      <w:proofErr w:type="spellStart"/>
      <w:r w:rsidRPr="001D627D">
        <w:rPr>
          <w:u w:val="single"/>
        </w:rPr>
        <w:t>in_features</w:t>
      </w:r>
      <w:proofErr w:type="spellEnd"/>
      <w:r w:rsidRPr="001D627D">
        <w:rPr>
          <w:u w:val="single"/>
        </w:rPr>
        <w:t xml:space="preserve">=28 * 28, </w:t>
      </w:r>
      <w:proofErr w:type="spellStart"/>
      <w:r w:rsidRPr="001D627D">
        <w:rPr>
          <w:u w:val="single"/>
        </w:rPr>
        <w:t>out_features</w:t>
      </w:r>
      <w:proofErr w:type="spellEnd"/>
      <w:r w:rsidRPr="001D627D">
        <w:rPr>
          <w:u w:val="single"/>
        </w:rPr>
        <w:t>=10)</w:t>
      </w:r>
    </w:p>
    <w:p w14:paraId="364ACE8D" w14:textId="5356B704" w:rsidR="00444E7D" w:rsidRPr="001D627D" w:rsidRDefault="00444E7D" w:rsidP="00444E7D">
      <w:pPr>
        <w:rPr>
          <w:u w:val="single"/>
        </w:rPr>
      </w:pPr>
      <w:proofErr w:type="spellStart"/>
      <w:proofErr w:type="gramStart"/>
      <w:r w:rsidRPr="001D627D">
        <w:rPr>
          <w:u w:val="single"/>
        </w:rPr>
        <w:t>self.train</w:t>
      </w:r>
      <w:proofErr w:type="gramEnd"/>
      <w:r w:rsidRPr="001D627D">
        <w:rPr>
          <w:u w:val="single"/>
        </w:rPr>
        <w:t>_loader</w:t>
      </w:r>
      <w:proofErr w:type="spellEnd"/>
      <w:r w:rsidRPr="001D627D">
        <w:rPr>
          <w:u w:val="single"/>
        </w:rPr>
        <w:t xml:space="preserve"> = </w:t>
      </w:r>
      <w:proofErr w:type="spellStart"/>
      <w:r w:rsidRPr="001D627D">
        <w:rPr>
          <w:u w:val="single"/>
        </w:rPr>
        <w:t>torch.utils.data.DataLoader</w:t>
      </w:r>
      <w:proofErr w:type="spellEnd"/>
      <w:r w:rsidRPr="001D627D">
        <w:rPr>
          <w:u w:val="single"/>
        </w:rPr>
        <w:t>(</w:t>
      </w:r>
    </w:p>
    <w:p w14:paraId="6EE2BA6E" w14:textId="40B7E826" w:rsidR="00444E7D" w:rsidRPr="001D627D" w:rsidRDefault="00444E7D" w:rsidP="00444E7D">
      <w:pPr>
        <w:rPr>
          <w:u w:val="single"/>
        </w:rPr>
      </w:pPr>
      <w:r w:rsidRPr="001D627D">
        <w:rPr>
          <w:u w:val="single"/>
        </w:rPr>
        <w:t xml:space="preserve">    </w:t>
      </w:r>
      <w:proofErr w:type="spellStart"/>
      <w:r w:rsidRPr="001D627D">
        <w:rPr>
          <w:u w:val="single"/>
        </w:rPr>
        <w:t>dataset_train</w:t>
      </w:r>
      <w:proofErr w:type="spellEnd"/>
      <w:r w:rsidRPr="001D627D">
        <w:rPr>
          <w:u w:val="single"/>
        </w:rPr>
        <w:t xml:space="preserve">, </w:t>
      </w:r>
      <w:proofErr w:type="spellStart"/>
      <w:r w:rsidRPr="001D627D">
        <w:rPr>
          <w:u w:val="single"/>
        </w:rPr>
        <w:t>batch_size</w:t>
      </w:r>
      <w:proofErr w:type="spellEnd"/>
      <w:r w:rsidRPr="001D627D">
        <w:rPr>
          <w:u w:val="single"/>
        </w:rPr>
        <w:t>=</w:t>
      </w:r>
      <w:proofErr w:type="spellStart"/>
      <w:proofErr w:type="gramStart"/>
      <w:r w:rsidRPr="001D627D">
        <w:rPr>
          <w:u w:val="single"/>
        </w:rPr>
        <w:t>self.batch</w:t>
      </w:r>
      <w:proofErr w:type="gramEnd"/>
      <w:r w:rsidRPr="001D627D">
        <w:rPr>
          <w:u w:val="single"/>
        </w:rPr>
        <w:t>_size</w:t>
      </w:r>
      <w:proofErr w:type="spellEnd"/>
      <w:r w:rsidRPr="001D627D">
        <w:rPr>
          <w:u w:val="single"/>
        </w:rPr>
        <w:t xml:space="preserve">, shuffle=True, </w:t>
      </w:r>
      <w:proofErr w:type="spellStart"/>
      <w:r w:rsidRPr="001D627D">
        <w:rPr>
          <w:u w:val="single"/>
        </w:rPr>
        <w:t>drop_last</w:t>
      </w:r>
      <w:proofErr w:type="spellEnd"/>
      <w:r w:rsidRPr="001D627D">
        <w:rPr>
          <w:u w:val="single"/>
        </w:rPr>
        <w:t>=True</w:t>
      </w:r>
    </w:p>
    <w:p w14:paraId="0B170B8B" w14:textId="6A51CF85" w:rsidR="00444E7D" w:rsidRPr="001D627D" w:rsidRDefault="00444E7D" w:rsidP="00444E7D">
      <w:pPr>
        <w:rPr>
          <w:u w:val="single"/>
        </w:rPr>
      </w:pPr>
      <w:r w:rsidRPr="001D627D">
        <w:rPr>
          <w:u w:val="single"/>
        </w:rPr>
        <w:t>)</w:t>
      </w:r>
    </w:p>
    <w:p w14:paraId="7948FE89" w14:textId="5F9319B9" w:rsidR="00444E7D" w:rsidRPr="001D627D" w:rsidRDefault="00444E7D" w:rsidP="00444E7D">
      <w:pPr>
        <w:rPr>
          <w:u w:val="single"/>
        </w:rPr>
      </w:pPr>
      <w:proofErr w:type="spellStart"/>
      <w:proofErr w:type="gramStart"/>
      <w:r w:rsidRPr="001D627D">
        <w:rPr>
          <w:u w:val="single"/>
        </w:rPr>
        <w:t>self.optimizer</w:t>
      </w:r>
      <w:proofErr w:type="spellEnd"/>
      <w:proofErr w:type="gramEnd"/>
      <w:r w:rsidRPr="001D627D">
        <w:rPr>
          <w:u w:val="single"/>
        </w:rPr>
        <w:t xml:space="preserve"> = </w:t>
      </w:r>
      <w:proofErr w:type="spellStart"/>
      <w:r w:rsidRPr="001D627D">
        <w:rPr>
          <w:u w:val="single"/>
        </w:rPr>
        <w:t>torch.optim.SGD</w:t>
      </w:r>
      <w:proofErr w:type="spellEnd"/>
      <w:r w:rsidRPr="001D627D">
        <w:rPr>
          <w:u w:val="single"/>
        </w:rPr>
        <w:t>(</w:t>
      </w:r>
      <w:proofErr w:type="spellStart"/>
      <w:r w:rsidRPr="001D627D">
        <w:rPr>
          <w:u w:val="single"/>
        </w:rPr>
        <w:t>self.network.parameters</w:t>
      </w:r>
      <w:proofErr w:type="spellEnd"/>
      <w:r w:rsidRPr="001D627D">
        <w:rPr>
          <w:u w:val="single"/>
        </w:rPr>
        <w:t xml:space="preserve">(), </w:t>
      </w:r>
      <w:proofErr w:type="spellStart"/>
      <w:r w:rsidRPr="001D627D">
        <w:rPr>
          <w:u w:val="single"/>
        </w:rPr>
        <w:t>lr</w:t>
      </w:r>
      <w:proofErr w:type="spellEnd"/>
      <w:r w:rsidRPr="001D627D">
        <w:rPr>
          <w:u w:val="single"/>
        </w:rPr>
        <w:t>=</w:t>
      </w:r>
      <w:proofErr w:type="spellStart"/>
      <w:r w:rsidRPr="001D627D">
        <w:rPr>
          <w:u w:val="single"/>
        </w:rPr>
        <w:t>self.learning_rate</w:t>
      </w:r>
      <w:proofErr w:type="spellEnd"/>
      <w:r w:rsidRPr="001D627D">
        <w:rPr>
          <w:u w:val="single"/>
        </w:rPr>
        <w:t xml:space="preserve">, </w:t>
      </w:r>
      <w:proofErr w:type="spellStart"/>
      <w:r w:rsidRPr="001D627D">
        <w:rPr>
          <w:u w:val="single"/>
        </w:rPr>
        <w:t>weight_decay</w:t>
      </w:r>
      <w:proofErr w:type="spellEnd"/>
      <w:r w:rsidRPr="001D627D">
        <w:rPr>
          <w:u w:val="single"/>
        </w:rPr>
        <w:t>=</w:t>
      </w:r>
      <w:proofErr w:type="spellStart"/>
      <w:r w:rsidRPr="001D627D">
        <w:rPr>
          <w:u w:val="single"/>
        </w:rPr>
        <w:t>self.weight_decay</w:t>
      </w:r>
      <w:proofErr w:type="spellEnd"/>
      <w:r w:rsidRPr="001D627D">
        <w:rPr>
          <w:u w:val="single"/>
        </w:rPr>
        <w:t>)</w:t>
      </w:r>
    </w:p>
    <w:p w14:paraId="294ECA71" w14:textId="4EB90AAC" w:rsidR="00444E7D" w:rsidRDefault="00444E7D" w:rsidP="00444E7D"/>
    <w:p w14:paraId="2BDB361D" w14:textId="0DA98335" w:rsidR="00444E7D" w:rsidRDefault="00444E7D" w:rsidP="00444E7D">
      <w:r>
        <w:t xml:space="preserve">In the training part, pass the training data </w:t>
      </w:r>
      <w:proofErr w:type="spellStart"/>
      <w:r w:rsidRPr="001D627D">
        <w:rPr>
          <w:b/>
          <w:bCs/>
        </w:rPr>
        <w:t>batch_x</w:t>
      </w:r>
      <w:proofErr w:type="spellEnd"/>
      <w:r>
        <w:t xml:space="preserve"> to the network and get output</w:t>
      </w:r>
      <w:r w:rsidR="001D627D">
        <w:t xml:space="preserve">, then calculate the hyperparameter </w:t>
      </w:r>
      <w:proofErr w:type="spellStart"/>
      <w:r w:rsidR="001D627D" w:rsidRPr="001D627D">
        <w:rPr>
          <w:b/>
          <w:bCs/>
        </w:rPr>
        <w:t>tao</w:t>
      </w:r>
      <w:proofErr w:type="spellEnd"/>
      <w:r w:rsidR="001D627D">
        <w:t xml:space="preserve"> mentioned in the paper. Get the loss between output and label </w:t>
      </w:r>
      <w:proofErr w:type="spellStart"/>
      <w:r w:rsidR="001D627D" w:rsidRPr="001D627D">
        <w:rPr>
          <w:b/>
          <w:bCs/>
        </w:rPr>
        <w:t>batch_y</w:t>
      </w:r>
      <w:proofErr w:type="spellEnd"/>
      <w:r w:rsidR="001D627D">
        <w:t xml:space="preserve"> using function </w:t>
      </w:r>
      <w:proofErr w:type="spellStart"/>
      <w:r w:rsidR="001D627D" w:rsidRPr="001D627D">
        <w:rPr>
          <w:b/>
          <w:bCs/>
        </w:rPr>
        <w:t>log_softmax</w:t>
      </w:r>
      <w:proofErr w:type="spellEnd"/>
      <w:r w:rsidR="001D627D">
        <w:rPr>
          <w:b/>
          <w:bCs/>
        </w:rPr>
        <w:t xml:space="preserve"> </w:t>
      </w:r>
      <w:r w:rsidR="001D627D" w:rsidRPr="001D627D">
        <w:t>and divide</w:t>
      </w:r>
      <w:r w:rsidR="001D627D">
        <w:t xml:space="preserve"> the loss</w:t>
      </w:r>
      <w:r w:rsidR="001D627D" w:rsidRPr="001D627D">
        <w:t xml:space="preserve"> by </w:t>
      </w:r>
      <w:r w:rsidR="001D627D">
        <w:t xml:space="preserve">tau times </w:t>
      </w:r>
      <w:proofErr w:type="spellStart"/>
      <w:r w:rsidR="001D627D">
        <w:t>batch_size</w:t>
      </w:r>
      <w:proofErr w:type="spellEnd"/>
      <w:r w:rsidR="001D627D">
        <w:t xml:space="preserve">. Finally, </w:t>
      </w:r>
      <w:proofErr w:type="spellStart"/>
      <w:proofErr w:type="gramStart"/>
      <w:r w:rsidR="001D627D">
        <w:t>loss.backward</w:t>
      </w:r>
      <w:proofErr w:type="spellEnd"/>
      <w:proofErr w:type="gramEnd"/>
      <w:r w:rsidR="001D627D">
        <w:t xml:space="preserve">() and </w:t>
      </w:r>
      <w:proofErr w:type="spellStart"/>
      <w:r w:rsidR="001D627D">
        <w:t>optimizer.step</w:t>
      </w:r>
      <w:proofErr w:type="spellEnd"/>
      <w:r w:rsidR="001D627D">
        <w:t>()</w:t>
      </w:r>
    </w:p>
    <w:p w14:paraId="3B1B33B7" w14:textId="1D9BB472" w:rsidR="001D627D" w:rsidRDefault="001D627D" w:rsidP="00444E7D"/>
    <w:p w14:paraId="79663F65" w14:textId="1A5DEF34" w:rsidR="001D627D" w:rsidRDefault="001D627D" w:rsidP="00444E7D">
      <w:r>
        <w:rPr>
          <w:rFonts w:hint="eastAsia"/>
        </w:rPr>
        <w:t>C</w:t>
      </w:r>
      <w:r>
        <w:t>alculate the accuracy using the code below:</w:t>
      </w:r>
    </w:p>
    <w:p w14:paraId="7843C163" w14:textId="77777777" w:rsidR="001D627D" w:rsidRPr="001D627D" w:rsidRDefault="001D627D" w:rsidP="001D627D">
      <w:pPr>
        <w:rPr>
          <w:u w:val="single"/>
        </w:rPr>
      </w:pPr>
      <w:proofErr w:type="spellStart"/>
      <w:r w:rsidRPr="001D627D">
        <w:rPr>
          <w:u w:val="single"/>
        </w:rPr>
        <w:t>probability_samples</w:t>
      </w:r>
      <w:proofErr w:type="spellEnd"/>
      <w:r w:rsidRPr="001D627D">
        <w:rPr>
          <w:u w:val="single"/>
        </w:rPr>
        <w:t xml:space="preserve"> = </w:t>
      </w:r>
      <w:proofErr w:type="spellStart"/>
      <w:proofErr w:type="gramStart"/>
      <w:r w:rsidRPr="001D627D">
        <w:rPr>
          <w:u w:val="single"/>
        </w:rPr>
        <w:t>torch.stack</w:t>
      </w:r>
      <w:proofErr w:type="spellEnd"/>
      <w:proofErr w:type="gramEnd"/>
      <w:r w:rsidRPr="001D627D">
        <w:rPr>
          <w:u w:val="single"/>
        </w:rPr>
        <w:t>([</w:t>
      </w:r>
      <w:proofErr w:type="spellStart"/>
      <w:r w:rsidRPr="001D627D">
        <w:rPr>
          <w:u w:val="single"/>
        </w:rPr>
        <w:t>F.softmax</w:t>
      </w:r>
      <w:proofErr w:type="spellEnd"/>
      <w:r w:rsidRPr="001D627D">
        <w:rPr>
          <w:u w:val="single"/>
        </w:rPr>
        <w:t>(</w:t>
      </w:r>
      <w:proofErr w:type="spellStart"/>
      <w:r w:rsidRPr="001D627D">
        <w:rPr>
          <w:u w:val="single"/>
        </w:rPr>
        <w:t>self.network</w:t>
      </w:r>
      <w:proofErr w:type="spellEnd"/>
      <w:r w:rsidRPr="001D627D">
        <w:rPr>
          <w:u w:val="single"/>
        </w:rPr>
        <w:t>(x), dim=1) for _ in range(</w:t>
      </w:r>
      <w:proofErr w:type="spellStart"/>
      <w:r w:rsidRPr="001D627D">
        <w:rPr>
          <w:u w:val="single"/>
        </w:rPr>
        <w:t>num_sample</w:t>
      </w:r>
      <w:proofErr w:type="spellEnd"/>
      <w:r w:rsidRPr="001D627D">
        <w:rPr>
          <w:u w:val="single"/>
        </w:rPr>
        <w:t>)], dim=0)</w:t>
      </w:r>
    </w:p>
    <w:p w14:paraId="6549EAB5" w14:textId="21B73E12" w:rsidR="001D627D" w:rsidRDefault="001D627D" w:rsidP="001D627D">
      <w:pPr>
        <w:rPr>
          <w:u w:val="single"/>
        </w:rPr>
      </w:pPr>
      <w:proofErr w:type="spellStart"/>
      <w:r w:rsidRPr="001D627D">
        <w:rPr>
          <w:u w:val="single"/>
        </w:rPr>
        <w:t>estimated_probability</w:t>
      </w:r>
      <w:proofErr w:type="spellEnd"/>
      <w:r w:rsidRPr="001D627D">
        <w:rPr>
          <w:u w:val="single"/>
        </w:rPr>
        <w:t xml:space="preserve"> = </w:t>
      </w:r>
      <w:proofErr w:type="spellStart"/>
      <w:proofErr w:type="gramStart"/>
      <w:r w:rsidRPr="001D627D">
        <w:rPr>
          <w:u w:val="single"/>
        </w:rPr>
        <w:t>torch.mean</w:t>
      </w:r>
      <w:proofErr w:type="spellEnd"/>
      <w:proofErr w:type="gramEnd"/>
      <w:r w:rsidRPr="001D627D">
        <w:rPr>
          <w:u w:val="single"/>
        </w:rPr>
        <w:t>(</w:t>
      </w:r>
      <w:proofErr w:type="spellStart"/>
      <w:r w:rsidRPr="001D627D">
        <w:rPr>
          <w:u w:val="single"/>
        </w:rPr>
        <w:t>probability_samples</w:t>
      </w:r>
      <w:proofErr w:type="spellEnd"/>
      <w:r w:rsidRPr="001D627D">
        <w:rPr>
          <w:u w:val="single"/>
        </w:rPr>
        <w:t>, dim=0)</w:t>
      </w:r>
    </w:p>
    <w:p w14:paraId="051ECA2A" w14:textId="7A21F1CF" w:rsidR="001D627D" w:rsidRPr="001D627D" w:rsidRDefault="001D627D" w:rsidP="001D627D">
      <w:pPr>
        <w:rPr>
          <w:rFonts w:hint="eastAsia"/>
          <w:u w:val="single"/>
        </w:rPr>
      </w:pPr>
    </w:p>
    <w:sectPr w:rsidR="001D627D" w:rsidRPr="001D627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I2NTcysDSyNDdW0lEKTi0uzszPAykwrAUA2AVbUSwAAAA="/>
  </w:docVars>
  <w:rsids>
    <w:rsidRoot w:val="008927C8"/>
    <w:rsid w:val="001D627D"/>
    <w:rsid w:val="00444E7D"/>
    <w:rsid w:val="005B5383"/>
    <w:rsid w:val="008927C8"/>
    <w:rsid w:val="00D226C8"/>
    <w:rsid w:val="00F17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8ABC22"/>
  <w14:defaultImageDpi w14:val="32767"/>
  <w15:chartTrackingRefBased/>
  <w15:docId w15:val="{84242B12-E550-4ECF-82B2-0CD9893CD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586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7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4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8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63</Words>
  <Characters>935</Characters>
  <Application>Microsoft Office Word</Application>
  <DocSecurity>0</DocSecurity>
  <Lines>7</Lines>
  <Paragraphs>2</Paragraphs>
  <ScaleCrop>false</ScaleCrop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邓 紫龙</dc:creator>
  <cp:keywords/>
  <dc:description/>
  <cp:lastModifiedBy>邓 紫龙</cp:lastModifiedBy>
  <cp:revision>2</cp:revision>
  <dcterms:created xsi:type="dcterms:W3CDTF">2022-11-13T16:59:00Z</dcterms:created>
  <dcterms:modified xsi:type="dcterms:W3CDTF">2022-11-13T17:19:00Z</dcterms:modified>
</cp:coreProperties>
</file>